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transfer money to another bank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Use mobile or internet banking to initiate an interbank transfer. You’ll need the recipient’s account number and bank name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much can I transfer per day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Daily transfer limits depend on your account type. You can view or request to increase your limit via the mobile app or by visiting a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the daily withdrawal limit at an ATM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he ATM withdrawal limit is typically 10,000 to 20,000 ETB per day, depending on your card type. You can request a limit increase by contacting your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the withdrawal limit at a bank branch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here is generally no strict limit on withdrawals at the branch, but large cash withdrawals may require prior notice or authorization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the withdrawal limit via mobile banking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Mobile banking withdrawal limits range from 5,000 to 15,000 ETB per day, depending on your account level and transaction type. You can verify or adjust limits in the app setting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are the current exchange rate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check real-time exchange rates on our mobile app or website under “Forex Rates.”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send money abroa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Visit a branch or use the online portal. You’ll need the recipient’s SWIFT code and account number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is KYC and why is it require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KYC (Know Your Customer) helps us verify your identity and prevent fraud. It’s a regulatory requirement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update my KYC detail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Visit your nearest branch with valid ID and proof of address. Some updates may be available via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contact customer suppor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call our 24/7 helpline, email us, or start a live chat on our website or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n I talk to a human age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es, type “Talk to agent” or press 0 to be connected to a live representative during business hour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get my account stateme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download statements from the app or online banking portal, or request them at your nearest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n I receive my statement by email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es, you can opt-in for e-statements via your account settings or at the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transfer money to another bank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Use mobile or internet banking to initiate an interbank transfer. You’ll need the recipient’s account number and bank name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much can I transfer per day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Daily transfer limits depend on your account type. You can view or increase your limit in the app setting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register for mobile banking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Download our app and follow the registration steps. You’ll need your account number and registered phone number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I can’t log in to the mobile app. What should I do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Make sure your internet connection is stable and your credentials are correct. You can also reset your password if needed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transfer money using the app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Go to “Transfers,” select recipient, amount, and confirm with your PIN or OT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apply for a debit or credit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apply online or at your nearest branch. Ensure you meet the eligibility requirement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should I do if I lose my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Report the loss immediately through our mobile app or by calling customer service to block the card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activate my new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activate your card at any ATM or by following the instructions included with your card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apply for a loan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apply through our website, mobile app, or by visiting any branch with the required document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are the interest rates on loan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Interest rates vary depending on the loan type and your eligibility. Please visit our website or branch for detailed information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n I repay my loan early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es, early repayment is allowed. Some loans may have a prepayment fee. Please confirm with your loan officer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ere is the nearest branch or ATM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find the nearest branch or ATM using the locator tool on our website or mobile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</w:t>
      </w:r>
      <w:proofErr w:type="gramStart"/>
      <w:r w:rsidRPr="000E3D4E">
        <w:rPr>
          <w:rFonts w:ascii="Times New Roman" w:eastAsia="Times New Roman" w:hAnsi="Times New Roman" w:cs="Times New Roman"/>
          <w:sz w:val="24"/>
          <w:szCs w:val="24"/>
        </w:rPr>
        <w:t>are</w:t>
      </w:r>
      <w:proofErr w:type="gramEnd"/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r branch opening hour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Most branches operate from Monday to Friday, 8:00 AM to 4:00 PM. Some branches are open on weekends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I forgot my password/PIN. How do I reset i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Use the “Forgot Password” option on the login screen or contact customer support. You may also reset it at an ATM or branch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block my debit or credit card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all our 24/7 hotline or use the mobile banking app to block your card immediately in case of loss or theft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should I do if I notice suspicious activity on my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Contact customer support immediately. We will block your account or card and investigate the activity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enable two-factor authentication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wo-factor authentication is enabled by default for online banking. You can manage settings under "Security" in your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open a bank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open an account by visiting the nearest branch with a valid ID, passport-sized photo, and proof of address. Some accounts may also be opened online via our website or mobile app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What documents are required to open an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ypically, a valid government-issued ID, proof of address, and a passport-size photo are required. Requirements may vary depending on the account type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check my account balance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You can check your balance through mobile banking, internet banking, by visiting an ATM, or calling our customer care center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do I update my personal details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Please visit your nearest branch with a valid ID to update personal information. Some updates can also be made via online banking.</w:t>
      </w:r>
    </w:p>
    <w:p w:rsidR="000E3D4E" w:rsidRPr="000E3D4E" w:rsidRDefault="000E3D4E" w:rsidP="000E3D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Q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How can I close my account?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br/>
      </w:r>
      <w:r w:rsidRPr="000E3D4E">
        <w:rPr>
          <w:rFonts w:ascii="Times New Roman" w:eastAsia="Times New Roman" w:hAnsi="Times New Roman" w:cs="Times New Roman"/>
          <w:b/>
          <w:bCs/>
          <w:sz w:val="24"/>
          <w:szCs w:val="24"/>
        </w:rPr>
        <w:t>A:</w:t>
      </w:r>
      <w:r w:rsidRPr="000E3D4E">
        <w:rPr>
          <w:rFonts w:ascii="Times New Roman" w:eastAsia="Times New Roman" w:hAnsi="Times New Roman" w:cs="Times New Roman"/>
          <w:sz w:val="24"/>
          <w:szCs w:val="24"/>
        </w:rPr>
        <w:t xml:space="preserve"> To close your account, visit the nearest branch with your ID and any remaining checkbooks or cards. Any outstanding balance will be settled at closure.</w:t>
      </w:r>
    </w:p>
    <w:p w:rsidR="00162AB0" w:rsidRDefault="00162AB0">
      <w:bookmarkStart w:id="0" w:name="_GoBack"/>
      <w:bookmarkEnd w:id="0"/>
    </w:p>
    <w:sectPr w:rsidR="00162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wNjMxMLY0MjA0MzNS0lEKTi0uzszPAykwrAUAJp7cEiwAAAA="/>
  </w:docVars>
  <w:rsids>
    <w:rsidRoot w:val="000E3D4E"/>
    <w:rsid w:val="000E3D4E"/>
    <w:rsid w:val="00162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5F7528-6107-4FF8-AEDA-42BE7FABF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E3D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1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40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t Shibabaw</dc:creator>
  <cp:keywords/>
  <dc:description/>
  <cp:lastModifiedBy>Dawit Shibabaw</cp:lastModifiedBy>
  <cp:revision>1</cp:revision>
  <dcterms:created xsi:type="dcterms:W3CDTF">2025-04-13T16:46:00Z</dcterms:created>
  <dcterms:modified xsi:type="dcterms:W3CDTF">2025-04-13T16:53:00Z</dcterms:modified>
</cp:coreProperties>
</file>